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E25D1" w14:textId="77777777" w:rsidR="00744727" w:rsidRDefault="009D14FD" w:rsidP="00744727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X0c22cd3c79f1d78c7dd008b930a2f1f5386a445"/>
      <w:r>
        <w:pict w14:anchorId="0ACAE1A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744727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29CD9D5E" w14:textId="77777777" w:rsidR="00744727" w:rsidRDefault="00744727" w:rsidP="00744727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501ADBD7" w14:textId="77777777" w:rsidR="00744727" w:rsidRDefault="00744727" w:rsidP="00744727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3170A5E4" w14:textId="77777777" w:rsidR="00744727" w:rsidRDefault="00744727" w:rsidP="00744727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6</w:t>
      </w:r>
    </w:p>
    <w:p w14:paraId="4998ED0D" w14:textId="28DF2EDB" w:rsidR="00744727" w:rsidRPr="00494B84" w:rsidRDefault="00744727" w:rsidP="00744727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</w:t>
      </w:r>
      <w:r w:rsidR="0029514B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2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: Speed Dating –        Binomial Probabilities</w:t>
      </w:r>
    </w:p>
    <w:p w14:paraId="1FB9A57B" w14:textId="77777777" w:rsidR="00744727" w:rsidRDefault="00744727">
      <w:pPr>
        <w:pStyle w:val="Heading2"/>
      </w:pPr>
    </w:p>
    <w:p w14:paraId="4AE7E508" w14:textId="25148832" w:rsidR="000219DF" w:rsidRDefault="00000000">
      <w:pPr>
        <w:pStyle w:val="Heading2"/>
      </w:pPr>
      <w:r>
        <w:t>To find the probability of 2 matches with 3 candidates with a probability of 0.2 for a match</w:t>
      </w:r>
    </w:p>
    <w:p w14:paraId="3D4A4863" w14:textId="77777777" w:rsidR="000219DF" w:rsidRDefault="00000000">
      <w:pPr>
        <w:pStyle w:val="SourceCode"/>
      </w:pP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</w:p>
    <w:p w14:paraId="65C7C7B1" w14:textId="77777777" w:rsidR="000219DF" w:rsidRDefault="00000000">
      <w:pPr>
        <w:pStyle w:val="SourceCode"/>
      </w:pPr>
      <w:r>
        <w:rPr>
          <w:rStyle w:val="VerbatimChar"/>
        </w:rPr>
        <w:t>## [1] 0.096</w:t>
      </w:r>
      <w:bookmarkEnd w:id="0"/>
    </w:p>
    <w:sectPr w:rsidR="000219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C40C4" w14:textId="77777777" w:rsidR="009D14FD" w:rsidRDefault="009D14FD">
      <w:pPr>
        <w:spacing w:after="0"/>
      </w:pPr>
      <w:r>
        <w:separator/>
      </w:r>
    </w:p>
  </w:endnote>
  <w:endnote w:type="continuationSeparator" w:id="0">
    <w:p w14:paraId="167BA4A7" w14:textId="77777777" w:rsidR="009D14FD" w:rsidRDefault="009D14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CCFEC" w14:textId="77777777" w:rsidR="009D14FD" w:rsidRDefault="009D14FD">
      <w:r>
        <w:separator/>
      </w:r>
    </w:p>
  </w:footnote>
  <w:footnote w:type="continuationSeparator" w:id="0">
    <w:p w14:paraId="21C51FFE" w14:textId="77777777" w:rsidR="009D14FD" w:rsidRDefault="009D14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5A602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126019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219DF"/>
    <w:rsid w:val="000219DF"/>
    <w:rsid w:val="0029514B"/>
    <w:rsid w:val="00744727"/>
    <w:rsid w:val="009D14FD"/>
    <w:rsid w:val="00D6521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00B62EA"/>
  <w15:docId w15:val="{B97C8D84-59F7-BA42-A429-546B6F8A6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1</Words>
  <Characters>296</Characters>
  <Application>Microsoft Office Word</Application>
  <DocSecurity>0</DocSecurity>
  <Lines>2</Lines>
  <Paragraphs>1</Paragraphs>
  <ScaleCrop>false</ScaleCrop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6-29T14:48:00Z</dcterms:created>
  <dcterms:modified xsi:type="dcterms:W3CDTF">2022-06-29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9</vt:lpwstr>
  </property>
  <property fmtid="{D5CDD505-2E9C-101B-9397-08002B2CF9AE}" pid="3" name="output">
    <vt:lpwstr>word_document</vt:lpwstr>
  </property>
</Properties>
</file>